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EA875" w14:textId="77777777" w:rsidR="00411AF2" w:rsidRDefault="00E35C4A">
      <w:pPr>
        <w:pStyle w:val="a4"/>
      </w:pPr>
      <w:r>
        <w:t>Индивидуальный проект</w:t>
      </w:r>
    </w:p>
    <w:p w14:paraId="7A5EA876" w14:textId="77777777" w:rsidR="00411AF2" w:rsidRDefault="00E35C4A">
      <w:pPr>
        <w:pStyle w:val="a5"/>
      </w:pPr>
      <w:r>
        <w:t>6 этап</w:t>
      </w:r>
    </w:p>
    <w:p w14:paraId="7A5EA877" w14:textId="77777777" w:rsidR="00411AF2" w:rsidRDefault="00E35C4A">
      <w:pPr>
        <w:pStyle w:val="Author"/>
      </w:pPr>
      <w:r>
        <w:t>Бабенко Артём Серг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24390882"/>
        <w:docPartObj>
          <w:docPartGallery w:val="Table of Contents"/>
          <w:docPartUnique/>
        </w:docPartObj>
      </w:sdtPr>
      <w:sdtEndPr/>
      <w:sdtContent>
        <w:p w14:paraId="7A5EA878" w14:textId="77777777" w:rsidR="00411AF2" w:rsidRDefault="00E35C4A">
          <w:pPr>
            <w:pStyle w:val="ae"/>
          </w:pPr>
          <w:r>
            <w:t>Содержание</w:t>
          </w:r>
        </w:p>
        <w:p w14:paraId="07C15971" w14:textId="38B2582E" w:rsidR="00E35C4A" w:rsidRDefault="00E35C4A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5256897" w:history="1">
            <w:r w:rsidRPr="009B530E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256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91076A" w14:textId="5BB942AE" w:rsidR="00E35C4A" w:rsidRDefault="00E35C4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5256898" w:history="1">
            <w:r w:rsidRPr="009B530E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256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D62C4D" w14:textId="67E77D05" w:rsidR="00E35C4A" w:rsidRDefault="00E35C4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5256899" w:history="1">
            <w:r w:rsidRPr="009B530E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2568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5EA879" w14:textId="486E41B1" w:rsidR="00411AF2" w:rsidRDefault="00E35C4A">
          <w:r>
            <w:fldChar w:fldCharType="end"/>
          </w:r>
        </w:p>
      </w:sdtContent>
    </w:sdt>
    <w:p w14:paraId="7A5EA87A" w14:textId="77777777" w:rsidR="00411AF2" w:rsidRDefault="00E35C4A">
      <w:pPr>
        <w:pStyle w:val="1"/>
      </w:pPr>
      <w:bookmarkStart w:id="0" w:name="цель-работы"/>
      <w:bookmarkStart w:id="1" w:name="_Toc105256897"/>
      <w:r>
        <w:t>Цель работы</w:t>
      </w:r>
      <w:bookmarkEnd w:id="1"/>
    </w:p>
    <w:p w14:paraId="7A5EA87B" w14:textId="77777777" w:rsidR="00411AF2" w:rsidRDefault="00E35C4A">
      <w:pPr>
        <w:pStyle w:val="FirstParagraph"/>
      </w:pPr>
      <w:r>
        <w:t>Размещение двуязычного сайта на Github.</w:t>
      </w:r>
    </w:p>
    <w:p w14:paraId="7A5EA87C" w14:textId="77777777" w:rsidR="00411AF2" w:rsidRDefault="00E35C4A">
      <w:pPr>
        <w:pStyle w:val="1"/>
      </w:pPr>
      <w:bookmarkStart w:id="2" w:name="ход-работы"/>
      <w:bookmarkStart w:id="3" w:name="_Toc105256898"/>
      <w:bookmarkEnd w:id="0"/>
      <w:r>
        <w:t>Ход работы</w:t>
      </w:r>
      <w:bookmarkEnd w:id="3"/>
    </w:p>
    <w:p w14:paraId="7A5EA87D" w14:textId="77777777" w:rsidR="00411AF2" w:rsidRDefault="00E35C4A">
      <w:pPr>
        <w:pStyle w:val="Compact"/>
        <w:numPr>
          <w:ilvl w:val="0"/>
          <w:numId w:val="2"/>
        </w:numPr>
      </w:pPr>
      <w:r>
        <w:t>Я cделал поддержку английского и русского языков (рис.1).</w:t>
      </w:r>
    </w:p>
    <w:p w14:paraId="7A5EA87E" w14:textId="77777777" w:rsidR="00411AF2" w:rsidRDefault="00E35C4A">
      <w:pPr>
        <w:pStyle w:val="FirstParagraph"/>
      </w:pPr>
      <w:r>
        <w:rPr>
          <w:noProof/>
        </w:rPr>
        <w:drawing>
          <wp:inline distT="0" distB="0" distL="0" distR="0" wp14:anchorId="7A5EA88C" wp14:editId="7A5EA88D">
            <wp:extent cx="5334000" cy="277619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6-04%20(7)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5EA87F" w14:textId="77777777" w:rsidR="00411AF2" w:rsidRDefault="00E35C4A">
      <w:pPr>
        <w:pStyle w:val="a0"/>
      </w:pPr>
      <w:r>
        <w:rPr>
          <w:i/>
          <w:iCs/>
        </w:rPr>
        <w:t>Рис.1. Содержимое файла languages.yaml</w:t>
      </w:r>
    </w:p>
    <w:p w14:paraId="7A5EA880" w14:textId="77777777" w:rsidR="00411AF2" w:rsidRDefault="00E35C4A">
      <w:pPr>
        <w:pStyle w:val="Compact"/>
        <w:numPr>
          <w:ilvl w:val="0"/>
          <w:numId w:val="3"/>
        </w:numPr>
      </w:pPr>
      <w:r>
        <w:t>Разместил элементы сайта и контент на двух языках (рис.2,3).</w:t>
      </w:r>
    </w:p>
    <w:p w14:paraId="7A5EA881" w14:textId="77777777" w:rsidR="00411AF2" w:rsidRDefault="00E35C4A">
      <w:pPr>
        <w:pStyle w:val="FirstParagraph"/>
      </w:pPr>
      <w:r>
        <w:rPr>
          <w:noProof/>
        </w:rPr>
        <w:lastRenderedPageBreak/>
        <w:drawing>
          <wp:inline distT="0" distB="0" distL="0" distR="0" wp14:anchorId="7A5EA88E" wp14:editId="7A5EA88F">
            <wp:extent cx="5334000" cy="2736233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6-04%20(8)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5EA882" w14:textId="77777777" w:rsidR="00411AF2" w:rsidRDefault="00E35C4A">
      <w:pPr>
        <w:pStyle w:val="a0"/>
      </w:pPr>
      <w:r>
        <w:rPr>
          <w:i/>
          <w:iCs/>
        </w:rPr>
        <w:t>Рис.2. Сайт на русском языке</w:t>
      </w:r>
    </w:p>
    <w:p w14:paraId="7A5EA883" w14:textId="77777777" w:rsidR="00411AF2" w:rsidRDefault="00E35C4A">
      <w:pPr>
        <w:pStyle w:val="a0"/>
      </w:pPr>
      <w:r>
        <w:rPr>
          <w:noProof/>
        </w:rPr>
        <w:drawing>
          <wp:inline distT="0" distB="0" distL="0" distR="0" wp14:anchorId="7A5EA890" wp14:editId="7A5EA891">
            <wp:extent cx="5334000" cy="27907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6-04%20(12)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0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5EA884" w14:textId="77777777" w:rsidR="00411AF2" w:rsidRDefault="00E35C4A">
      <w:pPr>
        <w:pStyle w:val="a0"/>
      </w:pPr>
      <w:r>
        <w:rPr>
          <w:i/>
          <w:iCs/>
        </w:rPr>
        <w:t>Рис.3. Сайт на английском языке</w:t>
      </w:r>
    </w:p>
    <w:p w14:paraId="7A5EA885" w14:textId="77777777" w:rsidR="00411AF2" w:rsidRDefault="00E35C4A">
      <w:pPr>
        <w:pStyle w:val="Compact"/>
        <w:numPr>
          <w:ilvl w:val="0"/>
          <w:numId w:val="4"/>
        </w:numPr>
      </w:pPr>
      <w:r>
        <w:t>Сделал пост по прошедшей неделе</w:t>
      </w:r>
      <w:r>
        <w:t xml:space="preserve"> и пост на тему “Система инициализации Upstart” на двух языках (рис.4,5).</w:t>
      </w:r>
    </w:p>
    <w:p w14:paraId="7A5EA886" w14:textId="77777777" w:rsidR="00411AF2" w:rsidRDefault="00E35C4A">
      <w:pPr>
        <w:pStyle w:val="FirstParagraph"/>
      </w:pPr>
      <w:r>
        <w:rPr>
          <w:noProof/>
        </w:rPr>
        <w:drawing>
          <wp:inline distT="0" distB="0" distL="0" distR="0" wp14:anchorId="7A5EA892" wp14:editId="7A5EA893">
            <wp:extent cx="5334000" cy="1790587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6-04%20(9)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5EA887" w14:textId="77777777" w:rsidR="00411AF2" w:rsidRDefault="00E35C4A">
      <w:pPr>
        <w:pStyle w:val="a0"/>
      </w:pPr>
      <w:r>
        <w:rPr>
          <w:i/>
          <w:iCs/>
        </w:rPr>
        <w:lastRenderedPageBreak/>
        <w:t>Рис.2. Посты на русском языке</w:t>
      </w:r>
    </w:p>
    <w:p w14:paraId="7A5EA888" w14:textId="77777777" w:rsidR="00411AF2" w:rsidRDefault="00E35C4A">
      <w:pPr>
        <w:pStyle w:val="a0"/>
      </w:pPr>
      <w:r>
        <w:rPr>
          <w:noProof/>
        </w:rPr>
        <w:drawing>
          <wp:inline distT="0" distB="0" distL="0" distR="0" wp14:anchorId="7A5EA894" wp14:editId="7A5EA895">
            <wp:extent cx="5334000" cy="212620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6-04%20(10)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5EA889" w14:textId="77777777" w:rsidR="00411AF2" w:rsidRDefault="00E35C4A">
      <w:pPr>
        <w:pStyle w:val="a0"/>
      </w:pPr>
      <w:r>
        <w:rPr>
          <w:i/>
          <w:iCs/>
        </w:rPr>
        <w:t>Рис.3. Посты на английском языке</w:t>
      </w:r>
    </w:p>
    <w:p w14:paraId="7A5EA88A" w14:textId="77777777" w:rsidR="00411AF2" w:rsidRDefault="00E35C4A">
      <w:pPr>
        <w:pStyle w:val="1"/>
      </w:pPr>
      <w:bookmarkStart w:id="4" w:name="выводы"/>
      <w:bookmarkStart w:id="5" w:name="_Toc105256899"/>
      <w:bookmarkEnd w:id="2"/>
      <w:r>
        <w:t>Выводы</w:t>
      </w:r>
      <w:bookmarkEnd w:id="5"/>
    </w:p>
    <w:p w14:paraId="7A5EA88B" w14:textId="77777777" w:rsidR="00411AF2" w:rsidRDefault="00E35C4A">
      <w:pPr>
        <w:pStyle w:val="FirstParagraph"/>
      </w:pPr>
      <w:r>
        <w:t>Я научился делать поддержку двух языков и размещать двуязычный сайт на Github.</w:t>
      </w:r>
    </w:p>
    <w:bookmarkEnd w:id="4"/>
    <w:sectPr w:rsidR="00411AF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EA89A" w14:textId="77777777" w:rsidR="00000000" w:rsidRDefault="00E35C4A">
      <w:pPr>
        <w:spacing w:after="0"/>
      </w:pPr>
      <w:r>
        <w:separator/>
      </w:r>
    </w:p>
  </w:endnote>
  <w:endnote w:type="continuationSeparator" w:id="0">
    <w:p w14:paraId="7A5EA89C" w14:textId="77777777" w:rsidR="00000000" w:rsidRDefault="00E35C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5EA896" w14:textId="77777777" w:rsidR="00411AF2" w:rsidRDefault="00E35C4A">
      <w:r>
        <w:separator/>
      </w:r>
    </w:p>
  </w:footnote>
  <w:footnote w:type="continuationSeparator" w:id="0">
    <w:p w14:paraId="7A5EA897" w14:textId="77777777" w:rsidR="00411AF2" w:rsidRDefault="00E35C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BE60008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38E29A8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7261BAD"/>
    <w:multiLevelType w:val="multilevel"/>
    <w:tmpl w:val="C33C877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71315DCA"/>
    <w:multiLevelType w:val="multilevel"/>
    <w:tmpl w:val="C33C884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11AF2"/>
    <w:rsid w:val="004E29B3"/>
    <w:rsid w:val="00590D07"/>
    <w:rsid w:val="00784D58"/>
    <w:rsid w:val="008D6863"/>
    <w:rsid w:val="00B86B75"/>
    <w:rsid w:val="00BC48D5"/>
    <w:rsid w:val="00C36279"/>
    <w:rsid w:val="00E315A3"/>
    <w:rsid w:val="00E35C4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5EA875"/>
  <w15:docId w15:val="{035E2EA4-2EC4-4EB1-A82C-DC48976C95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35C4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29</Words>
  <Characters>736</Characters>
  <Application>Microsoft Office Word</Application>
  <DocSecurity>0</DocSecurity>
  <Lines>6</Lines>
  <Paragraphs>1</Paragraphs>
  <ScaleCrop>false</ScaleCrop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Бабенко Артём Сергеевич</dc:creator>
  <cp:keywords/>
  <cp:lastModifiedBy>Артем Бабенко</cp:lastModifiedBy>
  <cp:revision>2</cp:revision>
  <dcterms:created xsi:type="dcterms:W3CDTF">2022-06-04T14:40:00Z</dcterms:created>
  <dcterms:modified xsi:type="dcterms:W3CDTF">2022-06-04T14:4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6 этап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